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Ñuble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f34f6480ea06eba325323182fbb3dcd86635775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Ñuble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Ñuble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localización-ufs-en-la-región-de-ñuble"/>
      <w:r>
        <w:t xml:space="preserve">2.1 Localización UFs en la Región de Ñuble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-ñuble-por-sector"/>
      <w:r>
        <w:t xml:space="preserve">2.3 UFs de la Región de Ñuble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e22e9ec731707469b56d3c34236e4e7795affd1"/>
      <w:r>
        <w:t xml:space="preserve">2.4 Las 5 Categorías Económicas de Región de Ñuble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Ñuble ocupa el lugar 16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Ñubl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Ñuble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Ñuble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01020ad160bac7328b1c1a311e385c1069afca3"/>
      <w:r>
        <w:t xml:space="preserve">FDC asociadas a la Región de Ñuble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f5c256cde0c9b2310a69b57012bf4a88902c681"/>
      <w:r>
        <w:t xml:space="preserve">Distribución de FDC asociadas a la Región de Ñuble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43f94c8f80f3e51349388efbd4fb1167adb2a40"/>
      <w:r>
        <w:t xml:space="preserve">FDC asociadas a la Región de Ñuble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e4252d4a7b830c1c648f67e96925b60d36cf2bb"/>
      <w:r>
        <w:t xml:space="preserve">FDC asociadas a la Región de Ñuble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Ñuble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Ñuble</dc:title>
  <dc:creator>Departamento de Gestión de la Información</dc:creator>
  <cp:keywords/>
  <dcterms:created xsi:type="dcterms:W3CDTF">2020-05-30T23:56:12Z</dcterms:created>
  <dcterms:modified xsi:type="dcterms:W3CDTF">2020-05-30T23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